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245" w:rsidRDefault="00E64DBD">
      <w:pPr>
        <w:pStyle w:val="Title"/>
      </w:pPr>
      <w:r>
        <w:t>PID</w:t>
      </w:r>
    </w:p>
    <w:p w:rsidR="008D0245" w:rsidRDefault="00E64DBD">
      <w:pPr>
        <w:pStyle w:val="Author"/>
      </w:pPr>
      <w:r>
        <w:t>Moldovanu Ion</w:t>
      </w:r>
    </w:p>
    <w:p w:rsidR="008D0245" w:rsidRDefault="00E64DBD">
      <w:pPr>
        <w:pStyle w:val="Date"/>
      </w:pPr>
      <w:r>
        <w:t>2024-12-22</w:t>
      </w:r>
    </w:p>
    <w:p w:rsidR="008D0245" w:rsidRDefault="00E64DBD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oldovanu_update_descriptive.xlsx"</w:t>
      </w:r>
      <w:r>
        <w:rPr>
          <w:rStyle w:val="NormalTok"/>
        </w:rPr>
        <w:t>)</w:t>
      </w:r>
    </w:p>
    <w:p w:rsidR="008D0245" w:rsidRDefault="00E64DBD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1`</w:t>
      </w:r>
    </w:p>
    <w:p w:rsidR="008D0245" w:rsidRDefault="00E64DBD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...1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Headache_1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df </w:t>
      </w:r>
      <w:r>
        <w:br/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:rsidR="008D0245" w:rsidRDefault="00E64DBD">
      <w:pPr>
        <w:pStyle w:val="SourceCode"/>
      </w:pPr>
      <w:r>
        <w:rPr>
          <w:rStyle w:val="VerbatimChar"/>
        </w:rPr>
        <w:t xml:space="preserve">##   b   f </w:t>
      </w:r>
      <w:r>
        <w:br/>
      </w:r>
      <w:r>
        <w:rPr>
          <w:rStyle w:val="VerbatimChar"/>
        </w:rPr>
        <w:t>## 357 781</w:t>
      </w:r>
    </w:p>
    <w:p w:rsidR="008D0245" w:rsidRDefault="00E64DBD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Headac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15"</w:t>
      </w:r>
      <w:r>
        <w:rPr>
          <w:rStyle w:val="NormalTok"/>
        </w:rPr>
        <w:t xml:space="preserve">, </w:t>
      </w:r>
      <w:r>
        <w:rPr>
          <w:rStyle w:val="StringTok"/>
        </w:rPr>
        <w:t>"&gt;=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Headac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umeric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FunctionTok"/>
        </w:rPr>
        <w:t>sapply</w:t>
      </w:r>
      <w:r>
        <w:rPr>
          <w:rStyle w:val="NormalTok"/>
        </w:rPr>
        <w:t>(df, is.numeric)]</w:t>
      </w:r>
      <w:r>
        <w:br/>
      </w:r>
      <w:r>
        <w:rPr>
          <w:rStyle w:val="NormalTok"/>
        </w:rPr>
        <w:t xml:space="preserve">factor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FunctionTok"/>
        </w:rPr>
        <w:t>sapply</w:t>
      </w:r>
      <w:r>
        <w:rPr>
          <w:rStyle w:val="NormalTok"/>
        </w:rPr>
        <w:t>(df, is.factor)]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)</w:t>
      </w:r>
    </w:p>
    <w:p w:rsidR="008D0245" w:rsidRDefault="00E64DBD">
      <w:pPr>
        <w:pStyle w:val="SourceCode"/>
      </w:pPr>
      <w:r>
        <w:rPr>
          <w:rStyle w:val="VerbatimChar"/>
        </w:rPr>
        <w:lastRenderedPageBreak/>
        <w:t xml:space="preserve">##  [1] "Sex"              "Age"              "SCL_PSI"          "SCL_VMS"         </w:t>
      </w:r>
      <w:r>
        <w:br/>
      </w:r>
      <w:r>
        <w:rPr>
          <w:rStyle w:val="VerbatimChar"/>
        </w:rPr>
        <w:t xml:space="preserve">##  [5] "SCL_Host"         "SCL_Par"          "Anx_R"            "Anx_P"           </w:t>
      </w:r>
      <w:r>
        <w:br/>
      </w:r>
      <w:r>
        <w:rPr>
          <w:rStyle w:val="VerbatimChar"/>
        </w:rPr>
        <w:t>##  [9</w:t>
      </w:r>
      <w:r>
        <w:rPr>
          <w:rStyle w:val="VerbatimChar"/>
        </w:rPr>
        <w:t xml:space="preserve">] "Depr"             "Nijm"             "RD_I"             "RD_II"           </w:t>
      </w:r>
      <w:r>
        <w:br/>
      </w:r>
      <w:r>
        <w:rPr>
          <w:rStyle w:val="VerbatimChar"/>
        </w:rPr>
        <w:t xml:space="preserve">## [13] "RD_III"           "RD_Sum"           "SR_pain"          "SR_GI"           </w:t>
      </w:r>
      <w:r>
        <w:br/>
      </w:r>
      <w:r>
        <w:rPr>
          <w:rStyle w:val="VerbatimChar"/>
        </w:rPr>
        <w:t xml:space="preserve">## [17] "SR_sex"           "SR_SM"            "SR_sum"           "PID_1"           </w:t>
      </w:r>
      <w:r>
        <w:br/>
      </w:r>
      <w:r>
        <w:rPr>
          <w:rStyle w:val="VerbatimChar"/>
        </w:rPr>
        <w:t>## [21] "P</w:t>
      </w:r>
      <w:r>
        <w:rPr>
          <w:rStyle w:val="VerbatimChar"/>
        </w:rPr>
        <w:t xml:space="preserve">ID_2"            "PID_3"            "PID_4"            "PID_5"           </w:t>
      </w:r>
      <w:r>
        <w:br/>
      </w:r>
      <w:r>
        <w:rPr>
          <w:rStyle w:val="VerbatimChar"/>
        </w:rPr>
        <w:t xml:space="preserve">## [25] "PID_6"            "PID_7"            "PID_8"            "PID_9"           </w:t>
      </w:r>
      <w:r>
        <w:br/>
      </w:r>
      <w:r>
        <w:rPr>
          <w:rStyle w:val="VerbatimChar"/>
        </w:rPr>
        <w:t xml:space="preserve">## [29] "PID_10"           "PID_11"           "PID_12"           "PID_13"          </w:t>
      </w:r>
      <w:r>
        <w:br/>
      </w:r>
      <w:r>
        <w:rPr>
          <w:rStyle w:val="VerbatimChar"/>
        </w:rPr>
        <w:t>## [33] "PID_1</w:t>
      </w:r>
      <w:r>
        <w:rPr>
          <w:rStyle w:val="VerbatimChar"/>
        </w:rPr>
        <w:t xml:space="preserve">4"           "PID_15"           "PID_16"           "PID_17"          </w:t>
      </w:r>
      <w:r>
        <w:br/>
      </w:r>
      <w:r>
        <w:rPr>
          <w:rStyle w:val="VerbatimChar"/>
        </w:rPr>
        <w:t xml:space="preserve">## [37] "PID_18"           "PID_19"           "PID_20"           "PID_21"          </w:t>
      </w:r>
      <w:r>
        <w:br/>
      </w:r>
      <w:r>
        <w:rPr>
          <w:rStyle w:val="VerbatimChar"/>
        </w:rPr>
        <w:t xml:space="preserve">## [41] "PID_22"           "PID_23"           "PID_24"           "PID_25"          </w:t>
      </w:r>
      <w:r>
        <w:br/>
      </w:r>
      <w:r>
        <w:rPr>
          <w:rStyle w:val="VerbatimChar"/>
        </w:rPr>
        <w:t xml:space="preserve">## [45] "PID_Neg" </w:t>
      </w:r>
      <w:r>
        <w:rPr>
          <w:rStyle w:val="VerbatimChar"/>
        </w:rPr>
        <w:t xml:space="preserve">         "PID_Detach"       "PID_Amtag"        "PID_Disinh"      </w:t>
      </w:r>
      <w:r>
        <w:br/>
      </w:r>
      <w:r>
        <w:rPr>
          <w:rStyle w:val="VerbatimChar"/>
        </w:rPr>
        <w:t>## [49] "PID_Psy"          "PID_Antisocial"   "PID_Avoidant"     "PID_Borderline_1"</w:t>
      </w:r>
      <w:r>
        <w:br/>
      </w:r>
      <w:r>
        <w:rPr>
          <w:rStyle w:val="VerbatimChar"/>
        </w:rPr>
        <w:t xml:space="preserve">## [53] "PID_Borderline_2" "PID_Narcis"       "PID_obses"        "PID_Schy"        </w:t>
      </w:r>
      <w:r>
        <w:br/>
      </w:r>
      <w:r>
        <w:rPr>
          <w:rStyle w:val="VerbatimChar"/>
        </w:rPr>
        <w:t xml:space="preserve">## [57] "PID_Hys_1"   </w:t>
      </w:r>
      <w:r>
        <w:rPr>
          <w:rStyle w:val="VerbatimChar"/>
        </w:rPr>
        <w:t xml:space="preserve">     "PID_HYs_2"        "Headache"</w:t>
      </w:r>
    </w:p>
    <w:p w:rsidR="008D0245" w:rsidRDefault="00E64DBD">
      <w:pPr>
        <w:pStyle w:val="Heading1"/>
      </w:pPr>
      <w:bookmarkStart w:id="0" w:name="characteristica-generala"/>
      <w:r>
        <w:t>Characteristica generala</w:t>
      </w:r>
    </w:p>
    <w:p w:rsidR="008D0245" w:rsidRDefault="00E64DBD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ID_Antiso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Avoid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Narc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obs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Sch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PID_Hys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>add_ci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83"/>
        <w:gridCol w:w="2717"/>
        <w:gridCol w:w="925"/>
      </w:tblGrid>
      <w:tr w:rsidR="008D0245" w:rsidTr="008D024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1</w:t>
            </w:r>
            <w:r>
              <w:rPr>
                <w:rFonts w:ascii="Calibri" w:hAnsi="Calibri"/>
                <w:b/>
                <w:sz w:val="20"/>
              </w:rPr>
              <w:t>3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7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%, 34%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1 (6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%, 71%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2 (12.8) 34.0 (19.0) 18.0 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, 38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P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.8) 1.8 (0.8) 0.0 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, 2.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V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8) 1.4 (1.0) 0.0 1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, 1.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H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8) 1.0 (1.1) 0.0 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P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8) 1.0 (1.0) 0.0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nx_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5 (12.6) 37.0 (19.0) 7.0 6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, 3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nx_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5 (10.4) 52.0 (15.0) 19.0 7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, 5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ep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6.3) 8.0 (9.0) 0.0 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8, 9.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ij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7 (10.9) 23.0 (15.8) 1.0 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, 2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.0 (3.6) </w:t>
            </w:r>
            <w:r>
              <w:rPr>
                <w:rFonts w:ascii="Calibri" w:hAnsi="Calibri"/>
                <w:sz w:val="20"/>
              </w:rPr>
              <w:t>4.0 (5.0) 0.0 1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, 5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 (3.0) 2.0 (4.0) 0.0 1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, 3.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I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 (3.9) 5.0 (6.0) 0.0 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2, 5.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3 (9.4) 11.0 (12.0) 0.0 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, 1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p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0 (6.4) 13.0 (9.0) 0.0 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, 1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G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2 (3.3) 6.0 (4.0) 0.0 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6.1, </w:t>
            </w:r>
            <w:r>
              <w:rPr>
                <w:rFonts w:ascii="Calibri" w:hAnsi="Calibri"/>
                <w:sz w:val="20"/>
              </w:rPr>
              <w:t>6.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2.9) 3.0 (4.0) 0.0 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, 3.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7.2) 8.0 (10.0) 0.0 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6, 9.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.7 (15.5) 30.0 (20.0) 0.0 9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, 3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0.9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7) 1.4 (1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1.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0.6) 0.9 </w:t>
            </w:r>
            <w:r>
              <w:rPr>
                <w:rFonts w:ascii="Calibri" w:hAnsi="Calibri"/>
                <w:sz w:val="20"/>
              </w:rPr>
              <w:t>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0.9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4) 0.3 (0.4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5, 0.3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5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0.6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4 (0.7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, 0.6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8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0.9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6) 0.5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0.6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PID_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7) 1.3 (1.2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1.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8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0.68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1.0 (0.8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0.8 (0.8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, 1.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6) 0.7 (0.8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0.8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4 (0.6)</w:t>
            </w:r>
            <w:r>
              <w:rPr>
                <w:rFonts w:ascii="Calibri" w:hAnsi="Calibri"/>
                <w:sz w:val="20"/>
              </w:rPr>
              <w:t xml:space="preserve"> 0.0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, 0.5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5) 0.6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0.6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4) 0.3 (0.6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0, 0.4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5) 0.9 (0.7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0.9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5) 0.9 (0.6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, 0.8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6) 1.0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5) 1.0 (0.7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7) 1.0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8 (1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, 0.9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4) 1.4 (0.6) 0.1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1.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4) 0.4 (0.5) 0.0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0.4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8 (0.6) 0.7 (0.8) </w:t>
            </w:r>
            <w:r>
              <w:rPr>
                <w:rFonts w:ascii="Calibri" w:hAnsi="Calibri"/>
                <w:sz w:val="20"/>
              </w:rPr>
              <w:t>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0.8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Ne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0.6) 1.3 (0.9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1.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Deta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2.0) 0.8 (0.6) 0.0 6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, 1.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mta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4) 0.5 (0.5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, 0.6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Disin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5) 0.7 (0.7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0.8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Ps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4 (0.5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0.5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ntisoci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7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, 0.2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void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8) 0.0 (1.0) 0.0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, 0.5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Borderline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1.3) 0.0 (1.0) 0.0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0.9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Borderline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 (1.6) 3.0 (2.0) 0.0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, 3.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Narc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0.3) 0.0</w:t>
            </w:r>
            <w:r>
              <w:rPr>
                <w:rFonts w:ascii="Calibri" w:hAnsi="Calibri"/>
                <w:sz w:val="20"/>
              </w:rPr>
              <w:t xml:space="preserve"> (0.0) 0.0 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1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ob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5) 0.0 (0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, 0.2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Sc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6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, 0.30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PID_Hys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1.0) 0.0 (1.0) 0.0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0.68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HYs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1.7) 2.0 (3.0) 0.0 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, 2.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6 (6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%, 69%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3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%, 36%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3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SD) Median (IQR) Min Max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3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:rsidR="008D0245" w:rsidRDefault="00E64DBD">
      <w:pPr>
        <w:pStyle w:val="Heading1"/>
      </w:pPr>
      <w:bookmarkStart w:id="1" w:name="evaluarea-comparativa-intre-loturile"/>
      <w:bookmarkEnd w:id="0"/>
      <w:r>
        <w:t>Evaluarea comparativa intre loturile</w:t>
      </w:r>
    </w:p>
    <w:p w:rsidR="008D0245" w:rsidRDefault="00E64DB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ID_Antiso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Avoid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Borderline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Narc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</w:t>
      </w:r>
      <w:r>
        <w:rPr>
          <w:rStyle w:val="StringTok"/>
        </w:rPr>
        <w:t>"PID_obs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Sch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ID_HYs_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inuou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ci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chisq.te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.args =</w:t>
      </w:r>
      <w:r>
        <w:rPr>
          <w:rStyle w:val="NormalTok"/>
        </w:rPr>
        <w:t xml:space="preserve">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hi squared test estimate by Monte Carlo simulation (10000 samp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q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chber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p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n</w:t>
      </w:r>
      <w:r>
        <w:rPr>
          <w:rStyle w:val="NormalTok"/>
        </w:rPr>
        <w:t xml:space="preserve">() 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83"/>
        <w:gridCol w:w="576"/>
        <w:gridCol w:w="2717"/>
        <w:gridCol w:w="925"/>
        <w:gridCol w:w="2717"/>
        <w:gridCol w:w="925"/>
        <w:gridCol w:w="805"/>
        <w:gridCol w:w="805"/>
      </w:tblGrid>
      <w:tr w:rsidR="008D0245" w:rsidTr="008D024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15</w:t>
            </w:r>
            <w:r>
              <w:rPr>
                <w:rFonts w:ascii="Calibri" w:hAnsi="Calibri"/>
                <w:sz w:val="20"/>
              </w:rPr>
              <w:t xml:space="preserve"> N = 7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gt;=15</w:t>
            </w:r>
            <w:r>
              <w:rPr>
                <w:rFonts w:ascii="Calibri" w:hAnsi="Calibri"/>
                <w:sz w:val="20"/>
              </w:rPr>
              <w:t xml:space="preserve"> N = 38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q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3 (3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%, 3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2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%, 3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6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%, 7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7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%, 7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8D0245">
            <w:pPr>
              <w:keepNext/>
              <w:spacing w:after="60"/>
              <w:jc w:val="center"/>
            </w:pP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2 (12.8) 34.0 (19.0) 18.0 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, 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4 (12.8) 35.0 (18.8) 18.0 7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, 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P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0.8) 1.7 (0.7) 0.0 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, 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.1 (0.6) 2.0 (0.7) 1.0 </w:t>
            </w:r>
            <w:r>
              <w:rPr>
                <w:rFonts w:ascii="Calibri" w:hAnsi="Calibri"/>
                <w:sz w:val="20"/>
              </w:rPr>
              <w:t>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, 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V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7) 1.3 (1.0) 0.0 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0.9) 1.8 (1.1) 0.2 1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, 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H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8) 1.0 (1.0) 0.0 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0.8) 1.0 (1.2) 0.0 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CL_P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.1 (0.8) </w:t>
            </w:r>
            <w:r>
              <w:rPr>
                <w:rFonts w:ascii="Calibri" w:hAnsi="Calibri"/>
                <w:sz w:val="20"/>
              </w:rPr>
              <w:t>1.0 (1.0) 0.0 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0.8) 1.1 (1.3) 0.0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nx_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8 (12.7) 36.0 (20.0) 7.0 6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, 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12.2) 38.5 (18.0) 8.0 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, 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nx_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6 (10.4) 51.0 (15.0) 19.0 7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, 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3.3 (10.1) 54.0 (15.0) </w:t>
            </w:r>
            <w:r>
              <w:rPr>
                <w:rFonts w:ascii="Calibri" w:hAnsi="Calibri"/>
                <w:sz w:val="20"/>
              </w:rPr>
              <w:t>27.0 7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, 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ep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9 (6.3) 8.0 (9.0) 0.0 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5, 9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6.2) 9.0 (8.0) 0.0 3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,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ij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2 (10.5) 22.0 (15.0) 1.0 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, 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11.0) 26.0 (15.0) 2.0 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, 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.7 (3.5) </w:t>
            </w:r>
            <w:r>
              <w:rPr>
                <w:rFonts w:ascii="Calibri" w:hAnsi="Calibri"/>
                <w:sz w:val="20"/>
              </w:rPr>
              <w:t>4.0 (5.0) 0.0 1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,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 (3.8) 5.0 (5.0) 0.0 1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3,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2.9) 2.0 (4.0) 0.0 1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,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3.2) 3.0 (4.0) 0.0 1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, 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II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2 (3.8) 4.0 (5.0) 0.0 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, 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0 (4.2) 6.0 (5.0) 0.0</w:t>
            </w:r>
            <w:r>
              <w:rPr>
                <w:rFonts w:ascii="Calibri" w:hAnsi="Calibri"/>
                <w:sz w:val="20"/>
              </w:rPr>
              <w:t xml:space="preserve"> 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6, 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D_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9.0) 11.0 (12.0) 0.0 5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, 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0 (9.9) 14.0 (14.0) 0.0 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, 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p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6.1) 11.0 (8.0) 0.0 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, 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6 (6.3) 15.0 (8.8) 1.0 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, 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G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6.0 </w:t>
            </w:r>
            <w:r>
              <w:rPr>
                <w:rFonts w:ascii="Calibri" w:hAnsi="Calibri"/>
                <w:sz w:val="20"/>
              </w:rPr>
              <w:t>(3.3) 6.0 (4.0) 0.0 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8, 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7 (3.3) 7.0 (5.0) 0.0 1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,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2.9) 3.0 (4.0) 0.0 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, 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 (3.0) 3.0 (4.0) 0.0 1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, 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2 (7.0) 7.0 (8.0) 0.0 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, 8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0.7 (7.4) 10.0 </w:t>
            </w:r>
            <w:r>
              <w:rPr>
                <w:rFonts w:ascii="Calibri" w:hAnsi="Calibri"/>
                <w:sz w:val="20"/>
              </w:rPr>
              <w:t>(10.0) 0.0 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, 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R_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2 (14.8) 27.0 (19.0) 0.0 7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, 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7 (15.7) 36.0 (20.0) 1.0 9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, 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0.9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6) 1.0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7) 1.4 (1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7) 1.6 (1.0) 0.1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, 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9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9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3) 0.3 (0.4) 0.0 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4 (0.4) 0.3 (0.4) </w:t>
            </w:r>
            <w:r>
              <w:rPr>
                <w:rFonts w:ascii="Calibri" w:hAnsi="Calibri"/>
                <w:sz w:val="20"/>
              </w:rPr>
              <w:t>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5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7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4 (0.7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7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0.6) </w:t>
            </w:r>
            <w:r>
              <w:rPr>
                <w:rFonts w:ascii="Calibri" w:hAnsi="Calibri"/>
                <w:sz w:val="20"/>
              </w:rPr>
              <w:t>0.8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, 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9 (0.8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6) 0.5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6) 0.5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PID_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0.7) 1.3 (1.2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.5 (0.8) 1.6 (1.1) 0.0 </w:t>
            </w: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5 (0.8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5) 0.5 (0.7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0.9 (0.7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, 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6) 1.1 (0.8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0.6) </w:t>
            </w:r>
            <w:r>
              <w:rPr>
                <w:rFonts w:ascii="Calibri" w:hAnsi="Calibri"/>
                <w:sz w:val="20"/>
              </w:rPr>
              <w:t>0.8 (0.8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6) 1.0 (1.0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6) 0.7 (0.8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, 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8 (1.0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4 (0.6) 0.0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5 (0.4) 0.4 (0.6) 0.0 </w:t>
            </w: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, 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5) 0.6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5) 0.6 (0.6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4) 0.3 (0.5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3 (0.6) 0.0 2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0.5) </w:t>
            </w:r>
            <w:r>
              <w:rPr>
                <w:rFonts w:ascii="Calibri" w:hAnsi="Calibri"/>
                <w:sz w:val="20"/>
              </w:rPr>
              <w:t>0.9 (0.7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5) 0.9 (0.8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5) 0.9 (0.6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5) 0.9 (0.6) 0.0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6) 1.0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.2 (0.6) 1.1 (0.9) 0.0 </w:t>
            </w: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, 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5) 1.0 (0.7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5) 1.1 (0.6) 0.0 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7) 1.0 (0.9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 (0.7) 1.0 (1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, 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0.6) 0.8 (1.0) </w:t>
            </w:r>
            <w:r>
              <w:rPr>
                <w:rFonts w:ascii="Calibri" w:hAnsi="Calibri"/>
                <w:sz w:val="20"/>
              </w:rPr>
              <w:t>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6) 0.8 (1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, 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4) 1.3 (0.4) 0.1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4) 1.4 (0.6) 0.1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4) 0.3 (0.5) 0.0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0, 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4 (0.6) 0.0 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42, </w:t>
            </w:r>
            <w:r>
              <w:rPr>
                <w:rFonts w:ascii="Calibri" w:hAnsi="Calibri"/>
                <w:sz w:val="20"/>
              </w:rPr>
              <w:t>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6) 0.6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6) 0.7 (0.8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Ne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0.6) 1.2 (0.8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, 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6) 1.4 (0.9) 0.1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6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Deta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9 (2.5) 0.8 </w:t>
            </w:r>
            <w:r>
              <w:rPr>
                <w:rFonts w:ascii="Calibri" w:hAnsi="Calibri"/>
                <w:sz w:val="20"/>
              </w:rPr>
              <w:t>(0.6) 0.0 6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5) 0.8 (0.6) 0.0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mta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4) 0.5 (0.5) 0.0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.4) 0.6 (0.5) 0.0 2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Disin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5) 0.7 (0.7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8 (0.5) 0.8 (0.7) </w:t>
            </w:r>
            <w:r>
              <w:rPr>
                <w:rFonts w:ascii="Calibri" w:hAnsi="Calibri"/>
                <w:sz w:val="20"/>
              </w:rPr>
              <w:t>0.0 2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Ps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4 (0.5) 0.0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4) 0.5 (0.6) 0.0 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ntisoci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7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, 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8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, 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Avoid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.7) 0.0 (1.0) 0.0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8) 0.0 (1.0) 0.0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0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Borderline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1.3) 0.0 (1.0) 0.0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1.3) 0.0 (2.0) 0.0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2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Borderline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 (1.6) 3.0 (2.0) 0.0</w:t>
            </w:r>
            <w:r>
              <w:rPr>
                <w:rFonts w:ascii="Calibri" w:hAnsi="Calibri"/>
                <w:sz w:val="20"/>
              </w:rPr>
              <w:t xml:space="preserve">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,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 (1.5) 3.0 (2.0) 0.0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, 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Narc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0.3) 0.0 (0.0) 0.0 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0.3) 0.0 (0.0) 0.0 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ob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5) 0.0 (0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, 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6) 0.0 (0.0) 0.0 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20, </w:t>
            </w: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Sc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6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, 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6) 0.0 (0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, 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PID_Hys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1.0) 0.0 (1.0) 0.0 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, 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1.0) 0.0 (1.0) 0.0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5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D_HYs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.6 (1.7) </w:t>
            </w:r>
            <w:r>
              <w:rPr>
                <w:rFonts w:ascii="Calibri" w:hAnsi="Calibri"/>
                <w:sz w:val="20"/>
              </w:rPr>
              <w:t>2.0 (3.0) 0.0 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, 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 (1.7) 3.0 (3.0) 0.0 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, 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D0245" w:rsidRDefault="00E64DB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8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SD) Median (IQR) Min Max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8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8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  <w:r>
              <w:rPr>
                <w:rFonts w:ascii="Calibri" w:hAnsi="Calibri"/>
                <w:sz w:val="20"/>
              </w:rPr>
              <w:t>Pearson's Chi-squared test; Wilcoxon rank sum test</w:t>
            </w:r>
          </w:p>
        </w:tc>
      </w:tr>
      <w:tr w:rsidR="008D0245" w:rsidTr="008D0245">
        <w:trPr>
          <w:cantSplit/>
          <w:jc w:val="center"/>
        </w:trPr>
        <w:tc>
          <w:tcPr>
            <w:tcW w:w="0" w:type="auto"/>
            <w:gridSpan w:val="8"/>
          </w:tcPr>
          <w:p w:rsidR="008D0245" w:rsidRDefault="00E64DB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4</w:t>
            </w:r>
            <w:r>
              <w:rPr>
                <w:rFonts w:ascii="Calibri" w:hAnsi="Calibri"/>
                <w:sz w:val="20"/>
              </w:rPr>
              <w:t>Hochberg correction for multiple testing</w:t>
            </w:r>
          </w:p>
        </w:tc>
      </w:tr>
    </w:tbl>
    <w:p w:rsidR="008D0245" w:rsidRDefault="00E64DBD">
      <w:pPr>
        <w:pStyle w:val="Heading1"/>
      </w:pPr>
      <w:bookmarkStart w:id="2" w:name="vizualizarea-datelor-categoriale"/>
      <w:bookmarkEnd w:id="1"/>
      <w:r>
        <w:t>Vizualizarea datelor categoriale</w:t>
      </w:r>
    </w:p>
    <w:p w:rsidR="008D0245" w:rsidRDefault="00E64D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cd)</w:t>
      </w:r>
    </w:p>
    <w:p w:rsidR="008D0245" w:rsidRDefault="00E64DBD">
      <w:pPr>
        <w:pStyle w:val="SourceCode"/>
      </w:pPr>
      <w:r>
        <w:rPr>
          <w:rStyle w:val="VerbatimChar"/>
        </w:rPr>
        <w:t>## Loading required package: grid</w:t>
      </w:r>
    </w:p>
    <w:p w:rsidR="008D0245" w:rsidRDefault="00E64DB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factor_variabl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 chi-squared test with simulation-based p-value</w:t>
      </w:r>
      <w:r>
        <w:br/>
      </w:r>
      <w:r>
        <w:rPr>
          <w:rStyle w:val="NormalTok"/>
        </w:rPr>
        <w:t xml:space="preserve">    chi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eadache, df[[i]])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V Cramer's statistic</w:t>
      </w:r>
      <w:r>
        <w:br/>
      </w:r>
      <w:r>
        <w:rPr>
          <w:rStyle w:val="NormalTok"/>
        </w:rPr>
        <w:t xml:space="preserve">    assoc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socstat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eadache, df[[i]]))</w:t>
      </w:r>
      <w:r>
        <w:br/>
      </w:r>
      <w:r>
        <w:rPr>
          <w:rStyle w:val="NormalTok"/>
        </w:rPr>
        <w:t xml:space="preserve">    v_cramer </w:t>
      </w:r>
      <w:r>
        <w:rPr>
          <w:rStyle w:val="OtherTok"/>
        </w:rPr>
        <w:t>&lt;-</w:t>
      </w:r>
      <w:r>
        <w:rPr>
          <w:rStyle w:val="NormalTok"/>
        </w:rPr>
        <w:t xml:space="preserve"> assoc_stats</w:t>
      </w:r>
      <w:r>
        <w:rPr>
          <w:rStyle w:val="SpecialCharTok"/>
        </w:rPr>
        <w:t>$</w:t>
      </w:r>
      <w:r>
        <w:rPr>
          <w:rStyle w:val="NormalTok"/>
        </w:rPr>
        <w:t>cram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the chi-squared test results and V Cramer's statisti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</w:t>
      </w:r>
      <w:r>
        <w:rPr>
          <w:rStyle w:val="FunctionTok"/>
        </w:rPr>
        <w:t>aste</w:t>
      </w:r>
      <w:r>
        <w:rPr>
          <w:rStyle w:val="NormalTok"/>
        </w:rPr>
        <w:t>(</w:t>
      </w:r>
      <w:r>
        <w:rPr>
          <w:rStyle w:val="StringTok"/>
        </w:rPr>
        <w:t>"Chi-Squared Test for"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chi_resul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 Cramer's statistic:"</w:t>
      </w:r>
      <w:r>
        <w:rPr>
          <w:rStyle w:val="NormalTok"/>
        </w:rPr>
        <w:t>, v_cram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bar plot using ggplot2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adache, </w:t>
      </w:r>
      <w:r>
        <w:rPr>
          <w:rStyle w:val="AttributeTok"/>
        </w:rPr>
        <w:t>fill =</w:t>
      </w:r>
      <w:r>
        <w:rPr>
          <w:rStyle w:val="NormalTok"/>
        </w:rPr>
        <w:t xml:space="preserve"> .data[[i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r Plot for"</w:t>
      </w:r>
      <w:r>
        <w:rPr>
          <w:rStyle w:val="NormalTok"/>
        </w:rPr>
        <w:t>, i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hi-Squared Test (Monte Carlo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resul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p-value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chi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 Cramer's statistic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v_cramer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8D0245" w:rsidRDefault="00E64DBD">
      <w:pPr>
        <w:pStyle w:val="SourceCode"/>
      </w:pPr>
      <w:r>
        <w:rPr>
          <w:rStyle w:val="VerbatimChar"/>
        </w:rPr>
        <w:t>## [1] "Chi-Squared Test for 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Chi-squared test with simulated p-value (based on 1e+05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f$Headache, df[[i]])</w:t>
      </w:r>
      <w:r>
        <w:br/>
      </w:r>
      <w:r>
        <w:rPr>
          <w:rStyle w:val="VerbatimChar"/>
        </w:rPr>
        <w:t>## X-squared = 4.5903, df = NA, p-value = 0.03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 Cramer's statistic: 0.0635112676569781"</w:t>
      </w:r>
    </w:p>
    <w:p w:rsidR="008D0245" w:rsidRDefault="00E64DB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oldovanu_upd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0245" w:rsidRDefault="00E64DBD">
      <w:pPr>
        <w:pStyle w:val="Heading1"/>
      </w:pPr>
      <w:bookmarkStart w:id="3" w:name="vizualizarea-datelor-numerice"/>
      <w:bookmarkStart w:id="4" w:name="_GoBack"/>
      <w:bookmarkEnd w:id="2"/>
      <w:bookmarkEnd w:id="4"/>
      <w:r>
        <w:t>Vizualizarea datelor numerice</w:t>
      </w:r>
    </w:p>
    <w:p w:rsidR="008D0245" w:rsidRDefault="00E64DBD">
      <w:pPr>
        <w:pStyle w:val="SourceCode"/>
      </w:pP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>(rlang)</w:t>
      </w:r>
    </w:p>
    <w:p w:rsidR="008D0245" w:rsidRDefault="00E64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:rsidR="008D0245" w:rsidRDefault="00E64DBD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flatten, flatten_chr, flatten_dbl, flatten_int, flatten_lgl,</w:t>
      </w:r>
      <w:r>
        <w:br/>
      </w:r>
      <w:r>
        <w:rPr>
          <w:rStyle w:val="VerbatimChar"/>
        </w:rPr>
        <w:t>##     flatten_raw, invoke, splice</w:t>
      </w:r>
    </w:p>
    <w:p w:rsidR="008D0245" w:rsidRDefault="00E64DBD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urrr)</w:t>
      </w:r>
      <w:r>
        <w:br/>
      </w:r>
      <w:r>
        <w:br/>
      </w:r>
      <w:r>
        <w:br/>
      </w:r>
      <w:r>
        <w:rPr>
          <w:rStyle w:val="CommentTok"/>
        </w:rPr>
        <w:t># variables &lt;- c("talia_</w:t>
      </w:r>
      <w:r>
        <w:rPr>
          <w:rStyle w:val="CommentTok"/>
        </w:rPr>
        <w:t>cm", "talia_percentile", "talia_DS", "greutate_kg", "greutate_percentile", "greutate_DS", "surplus", "IMC", "IMC_percentile", "IMC_Zscore")</w:t>
      </w:r>
      <w:r>
        <w:br/>
      </w:r>
      <w:r>
        <w:rPr>
          <w:rStyle w:val="CommentTok"/>
        </w:rPr>
        <w:t xml:space="preserve"># names &lt;- c("Talia, cm", "Talia, percentile", "Talia, DS", "Greutate, kg", "Greutate, percentile", "Greutate, DS", </w:t>
      </w:r>
      <w:r>
        <w:rPr>
          <w:rStyle w:val="CommentTok"/>
        </w:rPr>
        <w:t>"surplus", "IMC", "IMC, percentile", "IMC, Zscore"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umeric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numerical_data)) {</w:t>
      </w:r>
      <w:r>
        <w:br/>
      </w:r>
      <w:r>
        <w:rPr>
          <w:rStyle w:val="NormalTok"/>
        </w:rPr>
        <w:t xml:space="preserve">  element1 </w:t>
      </w:r>
      <w:r>
        <w:rPr>
          <w:rStyle w:val="OtherTok"/>
        </w:rPr>
        <w:t>&lt;-</w:t>
      </w:r>
      <w:r>
        <w:rPr>
          <w:rStyle w:val="NormalTok"/>
        </w:rPr>
        <w:t xml:space="preserve"> numerical_data[[i]]</w:t>
      </w:r>
      <w:r>
        <w:br/>
      </w:r>
      <w:r>
        <w:rPr>
          <w:rStyle w:val="NormalTok"/>
        </w:rPr>
        <w:t xml:space="preserve">  element2 </w:t>
      </w:r>
      <w:r>
        <w:rPr>
          <w:rStyle w:val="OtherTok"/>
        </w:rPr>
        <w:t>&lt;-</w:t>
      </w:r>
      <w:r>
        <w:rPr>
          <w:rStyle w:val="NormalTok"/>
        </w:rPr>
        <w:t xml:space="preserve"> numerical_data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grouped_boxplot</w:t>
      </w:r>
      <w:r>
        <w:rPr>
          <w:rStyle w:val="NormalTok"/>
        </w:rPr>
        <w:t xml:space="preserve">(df, </w:t>
      </w:r>
      <w:r>
        <w:rPr>
          <w:rStyle w:val="StringTok"/>
        </w:rPr>
        <w:t>"Headache"</w:t>
      </w:r>
      <w:r>
        <w:rPr>
          <w:rStyle w:val="NormalTok"/>
        </w:rPr>
        <w:t xml:space="preserve">, </w:t>
      </w:r>
      <w:r>
        <w:rPr>
          <w:rStyle w:val="SpecialCharTok"/>
        </w:rPr>
        <w:t>!!</w:t>
      </w:r>
      <w:r>
        <w:rPr>
          <w:rStyle w:val="FunctionTok"/>
        </w:rPr>
        <w:t>ensym</w:t>
      </w:r>
      <w:r>
        <w:rPr>
          <w:rStyle w:val="NormalTok"/>
        </w:rPr>
        <w:t xml:space="preserve">(element1), </w:t>
      </w:r>
      <w:r>
        <w:rPr>
          <w:rStyle w:val="StringTok"/>
        </w:rPr>
        <w:t>"Headache"</w:t>
      </w:r>
      <w:r>
        <w:rPr>
          <w:rStyle w:val="NormalTok"/>
        </w:rPr>
        <w:t>, elemen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8D0245" w:rsidRDefault="00E64DB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ldovanu_upd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ldovanu_updat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ldovanu_updat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ldovanu_update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oldovanu_update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oldovanu_update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oldovanu_update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oldovanu_update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oldovanu_update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oldovanu_update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oldovanu_update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oldovanu_update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oldovanu_update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oldovanu_update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oldovanu_update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oldovanu_update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oldovanu_update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oldovanu_update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oldovanu_update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oldovanu_update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oldovanu_update_files/figure-docx/unnamed-chunk-5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oldovanu_update_files/figure-docx/unnamed-chunk-5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Moldovanu_update_files/figure-docx/unnamed-chunk-5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Moldovanu_update_files/figure-docx/unnamed-chunk-5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Moldovanu_update_files/figure-docx/unnamed-chunk-5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Moldovanu_update_files/figure-docx/unnamed-chunk-5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Moldovanu_update_files/figure-docx/unnamed-chunk-5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Moldovanu_update_files/figure-docx/unnamed-chunk-5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Moldovanu_update_files/figure-docx/unnamed-chunk-5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Moldovanu_update_files/figure-docx/unnamed-chunk-5-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Moldovanu_update_files/figure-docx/unnamed-chunk-5-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Moldovanu_update_files/figure-docx/unnamed-chunk-5-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Moldovanu_update_files/figure-docx/unnamed-chunk-5-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Moldovanu_update_files/figure-docx/unnamed-chunk-5-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Moldovanu_update_files/figure-docx/unnamed-chunk-5-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Moldovanu_update_files/figure-docx/unnamed-chunk-5-3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Moldovanu_update_files/figure-docx/unnamed-chunk-5-3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Moldovanu_update_files/figure-docx/unnamed-chunk-5-38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Moldovanu_update_files/figure-docx/unnamed-chunk-5-3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Moldovanu_update_files/figure-docx/unnamed-chunk-5-4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Moldovanu_update_files/figure-docx/unnamed-chunk-5-4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Moldovanu_update_files/figure-docx/unnamed-chunk-5-4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Moldovanu_update_files/figure-docx/unnamed-chunk-5-4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Moldovanu_update_files/figure-docx/unnamed-chunk-5-4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Moldovanu_update_files/figure-docx/unnamed-chunk-5-4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Moldovanu_update_files/figure-docx/unnamed-chunk-5-4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Moldovanu_update_files/figure-docx/unnamed-chunk-5-47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Moldovanu_update_files/figure-docx/unnamed-chunk-5-4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Moldovanu_update_files/figure-docx/unnamed-chunk-5-49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Moldovanu_update_files/figure-docx/unnamed-chunk-5-50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Moldovanu_update_files/figure-docx/unnamed-chunk-5-5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Moldovanu_update_files/figure-docx/unnamed-chunk-5-5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Moldovanu_update_files/figure-docx/unnamed-chunk-5-5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Moldovanu_update_files/figure-docx/unnamed-chunk-5-5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Moldovanu_update_files/figure-docx/unnamed-chunk-5-5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Moldovanu_update_files/figure-docx/unnamed-chunk-5-56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000499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Moldovanu_update_files/figure-docx/unnamed-chunk-5-5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8D0245" w:rsidSect="00831E1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4DBD" w:rsidRDefault="00E64DBD">
      <w:pPr>
        <w:spacing w:after="0"/>
      </w:pPr>
      <w:r>
        <w:separator/>
      </w:r>
    </w:p>
  </w:endnote>
  <w:endnote w:type="continuationSeparator" w:id="0">
    <w:p w:rsidR="00E64DBD" w:rsidRDefault="00E64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4DBD" w:rsidRDefault="00E64DBD">
      <w:r>
        <w:separator/>
      </w:r>
    </w:p>
  </w:footnote>
  <w:footnote w:type="continuationSeparator" w:id="0">
    <w:p w:rsidR="00E64DBD" w:rsidRDefault="00E64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986627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D0245"/>
    <w:rsid w:val="00831E11"/>
    <w:rsid w:val="008D0245"/>
    <w:rsid w:val="00E6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E579D42A-C9C3-44A1-8CB7-11965F6E7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29</Words>
  <Characters>13278</Characters>
  <Application>Microsoft Office Word</Application>
  <DocSecurity>0</DocSecurity>
  <Lines>110</Lines>
  <Paragraphs>31</Paragraphs>
  <ScaleCrop>false</ScaleCrop>
  <Company/>
  <LinksUpToDate>false</LinksUpToDate>
  <CharactersWithSpaces>15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D</dc:title>
  <dc:creator>Moldovanu Ion</dc:creator>
  <cp:keywords/>
  <cp:lastModifiedBy>Microsoft account</cp:lastModifiedBy>
  <cp:revision>3</cp:revision>
  <dcterms:created xsi:type="dcterms:W3CDTF">2024-12-22T11:34:00Z</dcterms:created>
  <dcterms:modified xsi:type="dcterms:W3CDTF">2024-12-22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2</vt:lpwstr>
  </property>
  <property fmtid="{D5CDD505-2E9C-101B-9397-08002B2CF9AE}" pid="3" name="output">
    <vt:lpwstr/>
  </property>
</Properties>
</file>